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7777777" w:rsidR="00091943" w:rsidRDefault="00091943">
      <w:r>
        <w:t>&gt;&gt;&gt;  your stuff after this line &gt;&gt;&gt;</w:t>
      </w:r>
    </w:p>
    <w:p w14:paraId="41BD0F3A" w14:textId="21118B32" w:rsidR="00B56A30" w:rsidRDefault="00FB039B">
      <w:r>
        <w:t>Suman Rijal File changed.</w:t>
      </w:r>
      <w:bookmarkStart w:id="0" w:name="_GoBack"/>
      <w:bookmarkEnd w:id="0"/>
    </w:p>
    <w:p w14:paraId="141CB4A2" w14:textId="71C7246C" w:rsidR="00D339DF" w:rsidRDefault="00D339DF">
      <w:r>
        <w:t>Again!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rAUA7I+/ySwAAAA="/>
  </w:docVars>
  <w:rsids>
    <w:rsidRoot w:val="00F5101E"/>
    <w:rsid w:val="00046A17"/>
    <w:rsid w:val="00091943"/>
    <w:rsid w:val="004C5FDF"/>
    <w:rsid w:val="007C37AF"/>
    <w:rsid w:val="00B56A30"/>
    <w:rsid w:val="00B76F81"/>
    <w:rsid w:val="00D339DF"/>
    <w:rsid w:val="00DB3A6A"/>
    <w:rsid w:val="00F5101E"/>
    <w:rsid w:val="00FB0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Diga Karki</cp:lastModifiedBy>
  <cp:revision>3</cp:revision>
  <dcterms:created xsi:type="dcterms:W3CDTF">2022-11-08T07:35:00Z</dcterms:created>
  <dcterms:modified xsi:type="dcterms:W3CDTF">2022-11-15T10:34:00Z</dcterms:modified>
</cp:coreProperties>
</file>